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2057" w14:textId="08090C21" w:rsidR="00913B1D" w:rsidRDefault="00CA29A9" w:rsidP="004D179D">
      <w:pPr>
        <w:pStyle w:val="Heading1"/>
      </w:pPr>
      <w:r>
        <w:t xml:space="preserve">Section 1: </w:t>
      </w:r>
      <w:r w:rsidR="00913B1D">
        <w:t xml:space="preserve">How to </w:t>
      </w:r>
      <w:r>
        <w:t>D</w:t>
      </w:r>
      <w:r w:rsidR="00913B1D">
        <w:t xml:space="preserve">ownload the </w:t>
      </w:r>
      <w:r>
        <w:t>C</w:t>
      </w:r>
      <w:r w:rsidR="00913B1D">
        <w:t>ode</w:t>
      </w:r>
    </w:p>
    <w:p w14:paraId="6F4739E0" w14:textId="40D30D8E" w:rsidR="00913B1D" w:rsidRDefault="00913B1D" w:rsidP="00990BED">
      <w:pPr>
        <w:pStyle w:val="ListParagraph"/>
        <w:numPr>
          <w:ilvl w:val="0"/>
          <w:numId w:val="8"/>
        </w:numPr>
      </w:pPr>
      <w:r>
        <w:t xml:space="preserve">Submitted on </w:t>
      </w:r>
      <w:proofErr w:type="spellStart"/>
      <w:r>
        <w:t>eClass</w:t>
      </w:r>
      <w:proofErr w:type="spellEnd"/>
      <w:r>
        <w:t xml:space="preserve"> - See 4413Project.zip in </w:t>
      </w:r>
      <w:proofErr w:type="spellStart"/>
      <w:r>
        <w:t>eClass</w:t>
      </w:r>
      <w:proofErr w:type="spellEnd"/>
      <w:r>
        <w:t xml:space="preserve"> </w:t>
      </w:r>
      <w:proofErr w:type="gramStart"/>
      <w:r>
        <w:t>submission</w:t>
      </w:r>
      <w:proofErr w:type="gramEnd"/>
    </w:p>
    <w:p w14:paraId="765FF65F" w14:textId="77777777" w:rsidR="00FE7D2A" w:rsidRDefault="00B118D6" w:rsidP="00990BED">
      <w:pPr>
        <w:pStyle w:val="ListParagraph"/>
        <w:numPr>
          <w:ilvl w:val="0"/>
          <w:numId w:val="8"/>
        </w:numPr>
      </w:pPr>
      <w:r>
        <w:t xml:space="preserve">Our code is also accessible at </w:t>
      </w:r>
    </w:p>
    <w:p w14:paraId="6911B8E0" w14:textId="1A9F25CA" w:rsidR="00B118D6" w:rsidRDefault="00000000" w:rsidP="00990BED">
      <w:pPr>
        <w:pStyle w:val="ListParagraph"/>
        <w:numPr>
          <w:ilvl w:val="1"/>
          <w:numId w:val="8"/>
        </w:numPr>
      </w:pPr>
      <w:hyperlink r:id="rId7" w:history="1">
        <w:r w:rsidR="00FE7D2A" w:rsidRPr="00D474F6">
          <w:rPr>
            <w:rStyle w:val="Hyperlink"/>
          </w:rPr>
          <w:t>https://github.com/GameDevConnor/4413Project</w:t>
        </w:r>
      </w:hyperlink>
      <w:r w:rsidR="00B118D6">
        <w:t xml:space="preserve"> </w:t>
      </w:r>
    </w:p>
    <w:p w14:paraId="70016742" w14:textId="63BCC809" w:rsidR="00FE7D2A" w:rsidRDefault="00FE7D2A" w:rsidP="00990BED">
      <w:pPr>
        <w:pStyle w:val="ListParagraph"/>
        <w:numPr>
          <w:ilvl w:val="1"/>
          <w:numId w:val="8"/>
        </w:numPr>
      </w:pPr>
      <w:r>
        <w:t>Or at “</w:t>
      </w:r>
      <w:r w:rsidR="00CA29A9">
        <w:t>…</w:t>
      </w:r>
      <w:r w:rsidRPr="00FE7D2A">
        <w:t>\</w:t>
      </w:r>
      <w:r w:rsidR="00990BED">
        <w:t>4413Project.zip</w:t>
      </w:r>
      <w:r w:rsidR="00990BED">
        <w:t>\</w:t>
      </w:r>
      <w:r w:rsidRPr="00FE7D2A">
        <w:t>4413Project\</w:t>
      </w:r>
      <w:proofErr w:type="spellStart"/>
      <w:r w:rsidRPr="00FE7D2A">
        <w:t>src</w:t>
      </w:r>
      <w:proofErr w:type="spellEnd"/>
      <w:r w:rsidRPr="00FE7D2A">
        <w:t>\main\webapp4413Project.war</w:t>
      </w:r>
      <w:r>
        <w:t>”</w:t>
      </w:r>
    </w:p>
    <w:p w14:paraId="4C9E04F8" w14:textId="77777777" w:rsidR="00FE7D2A" w:rsidRDefault="00FE7D2A" w:rsidP="00913B1D">
      <w:pPr>
        <w:ind w:firstLine="720"/>
      </w:pPr>
    </w:p>
    <w:p w14:paraId="7D06A96A" w14:textId="0266081A" w:rsidR="00890365" w:rsidRDefault="00CA29A9" w:rsidP="004D179D">
      <w:pPr>
        <w:pStyle w:val="Heading1"/>
      </w:pPr>
      <w:r>
        <w:t xml:space="preserve">Section </w:t>
      </w:r>
      <w:r>
        <w:t>2</w:t>
      </w:r>
      <w:r>
        <w:t xml:space="preserve">: </w:t>
      </w:r>
      <w:r w:rsidR="004D179D">
        <w:t>How to Run the Project</w:t>
      </w:r>
      <w:r>
        <w:t xml:space="preserve"> on Docker</w:t>
      </w:r>
    </w:p>
    <w:p w14:paraId="64F44028" w14:textId="72805165" w:rsidR="004D179D" w:rsidRDefault="005270E8" w:rsidP="005270E8">
      <w:pPr>
        <w:pStyle w:val="ListParagraph"/>
        <w:numPr>
          <w:ilvl w:val="0"/>
          <w:numId w:val="3"/>
        </w:numPr>
      </w:pPr>
      <w:r>
        <w:t xml:space="preserve">Docker pull command: </w:t>
      </w:r>
    </w:p>
    <w:p w14:paraId="331714E8" w14:textId="6F6D1F6F" w:rsidR="005270E8" w:rsidRPr="00CA29A9" w:rsidRDefault="005270E8" w:rsidP="005270E8">
      <w:pPr>
        <w:pStyle w:val="ListParagraph"/>
        <w:numPr>
          <w:ilvl w:val="1"/>
          <w:numId w:val="3"/>
        </w:numPr>
        <w:rPr>
          <w:rStyle w:val="Strong"/>
        </w:rPr>
      </w:pPr>
      <w:r w:rsidRPr="00CA29A9">
        <w:rPr>
          <w:rStyle w:val="Strong"/>
        </w:rPr>
        <w:t>docker pull emz997/</w:t>
      </w:r>
      <w:proofErr w:type="gramStart"/>
      <w:r w:rsidRPr="00CA29A9">
        <w:rPr>
          <w:rStyle w:val="Strong"/>
        </w:rPr>
        <w:t>4413:v</w:t>
      </w:r>
      <w:proofErr w:type="gramEnd"/>
      <w:r w:rsidR="00713369" w:rsidRPr="00CA29A9">
        <w:rPr>
          <w:rStyle w:val="Strong"/>
        </w:rPr>
        <w:t>2</w:t>
      </w:r>
    </w:p>
    <w:p w14:paraId="0470396D" w14:textId="2355DA34" w:rsidR="005270E8" w:rsidRDefault="004D179D" w:rsidP="004D179D">
      <w:pPr>
        <w:pStyle w:val="ListParagraph"/>
        <w:numPr>
          <w:ilvl w:val="0"/>
          <w:numId w:val="3"/>
        </w:numPr>
      </w:pPr>
      <w:r>
        <w:t xml:space="preserve">Once </w:t>
      </w:r>
      <w:r w:rsidR="005270E8">
        <w:t xml:space="preserve">pulled, </w:t>
      </w:r>
      <w:r w:rsidR="008A3E1C">
        <w:t>run</w:t>
      </w:r>
      <w:r w:rsidR="005270E8">
        <w:t xml:space="preserve"> </w:t>
      </w:r>
      <w:r>
        <w:t>the image</w:t>
      </w:r>
      <w:r w:rsidR="00913B1D">
        <w:t xml:space="preserve"> in </w:t>
      </w:r>
      <w:r w:rsidR="00990BED">
        <w:t xml:space="preserve">the </w:t>
      </w:r>
      <w:r w:rsidR="00913B1D">
        <w:t>docker desktop.</w:t>
      </w:r>
    </w:p>
    <w:p w14:paraId="797E46E5" w14:textId="5A8B6A11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3170FB7F" wp14:editId="03EB9FD1">
            <wp:extent cx="5305425" cy="3522213"/>
            <wp:effectExtent l="0" t="0" r="0" b="2540"/>
            <wp:docPr id="198984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8412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7816" cy="352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98A2" w14:textId="397EA44F" w:rsidR="008A3E1C" w:rsidRDefault="008A3E1C" w:rsidP="008A3E1C">
      <w:pPr>
        <w:pStyle w:val="ListParagraph"/>
        <w:numPr>
          <w:ilvl w:val="0"/>
          <w:numId w:val="3"/>
        </w:numPr>
      </w:pPr>
      <w:r>
        <w:t xml:space="preserve">Enter Ports “8080” on the pop-up screen for host ports in optional </w:t>
      </w:r>
      <w:r w:rsidR="00CA29A9">
        <w:t>settings and</w:t>
      </w:r>
      <w:r>
        <w:t xml:space="preserve"> click </w:t>
      </w:r>
      <w:r w:rsidR="00CA29A9">
        <w:t>“</w:t>
      </w:r>
      <w:r>
        <w:t>Run</w:t>
      </w:r>
      <w:r w:rsidR="00CA29A9">
        <w:t>”</w:t>
      </w:r>
      <w:r>
        <w:t>.</w:t>
      </w:r>
    </w:p>
    <w:p w14:paraId="19B5AB98" w14:textId="5552C4BD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lastRenderedPageBreak/>
        <w:drawing>
          <wp:inline distT="0" distB="0" distL="0" distR="0" wp14:anchorId="63527AB9" wp14:editId="1798F136">
            <wp:extent cx="5391150" cy="3579125"/>
            <wp:effectExtent l="0" t="0" r="0" b="2540"/>
            <wp:docPr id="340552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552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3584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67FE" w14:textId="429FA8E7" w:rsidR="008A3E1C" w:rsidRDefault="008A3E1C" w:rsidP="004D179D">
      <w:pPr>
        <w:pStyle w:val="ListParagraph"/>
        <w:numPr>
          <w:ilvl w:val="0"/>
          <w:numId w:val="3"/>
        </w:numPr>
      </w:pPr>
      <w:r>
        <w:t>Confirm the image is running successfully.</w:t>
      </w:r>
    </w:p>
    <w:p w14:paraId="28BCC969" w14:textId="796954B3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58E357D4" wp14:editId="6F2CFC8A">
            <wp:extent cx="5648325" cy="657161"/>
            <wp:effectExtent l="0" t="0" r="0" b="0"/>
            <wp:docPr id="1605624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62440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0893" cy="65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0330" w14:textId="2FA0C08D" w:rsidR="00CA29A9" w:rsidRDefault="00CA29A9" w:rsidP="00CA29A9">
      <w:pPr>
        <w:pStyle w:val="ListParagraph"/>
        <w:numPr>
          <w:ilvl w:val="0"/>
          <w:numId w:val="3"/>
        </w:numPr>
      </w:pPr>
      <w:r>
        <w:t xml:space="preserve">Open </w:t>
      </w:r>
      <w:r w:rsidR="00990BED">
        <w:t xml:space="preserve">the </w:t>
      </w:r>
      <w:r>
        <w:t xml:space="preserve">browser and enter to access the landing page of the project: </w:t>
      </w:r>
    </w:p>
    <w:p w14:paraId="1A893490" w14:textId="77777777" w:rsidR="00CA29A9" w:rsidRDefault="00CA29A9" w:rsidP="00CA29A9">
      <w:pPr>
        <w:pStyle w:val="ListParagraph"/>
        <w:numPr>
          <w:ilvl w:val="1"/>
          <w:numId w:val="3"/>
        </w:numPr>
      </w:pPr>
      <w:hyperlink r:id="rId11" w:history="1">
        <w:r w:rsidRPr="00351BEE">
          <w:rPr>
            <w:rStyle w:val="Hyperlink"/>
          </w:rPr>
          <w:t>http://localhost:8080/4413Project/html/signIn.html</w:t>
        </w:r>
      </w:hyperlink>
      <w:r>
        <w:t xml:space="preserve"> </w:t>
      </w:r>
    </w:p>
    <w:p w14:paraId="1CB22FE9" w14:textId="77777777" w:rsidR="00CA29A9" w:rsidRDefault="00CA29A9" w:rsidP="00CA29A9">
      <w:pPr>
        <w:pStyle w:val="ListParagraph"/>
        <w:numPr>
          <w:ilvl w:val="1"/>
          <w:numId w:val="3"/>
        </w:numPr>
      </w:pPr>
      <w:r>
        <w:t xml:space="preserve">Default admin username is: </w:t>
      </w:r>
      <w:hyperlink r:id="rId12" w:history="1">
        <w:r w:rsidRPr="00B7741D">
          <w:rPr>
            <w:rStyle w:val="Hyperlink"/>
          </w:rPr>
          <w:t>admin@yorku.ca</w:t>
        </w:r>
      </w:hyperlink>
    </w:p>
    <w:p w14:paraId="7AE4CEF0" w14:textId="77777777" w:rsidR="00CA29A9" w:rsidRPr="004D179D" w:rsidRDefault="00CA29A9" w:rsidP="00CA29A9">
      <w:pPr>
        <w:pStyle w:val="ListParagraph"/>
        <w:numPr>
          <w:ilvl w:val="1"/>
          <w:numId w:val="3"/>
        </w:numPr>
      </w:pPr>
      <w:r>
        <w:t xml:space="preserve">Default password: </w:t>
      </w:r>
      <w:r w:rsidRPr="00713369">
        <w:rPr>
          <w:b/>
          <w:bCs/>
        </w:rPr>
        <w:t>pass</w:t>
      </w:r>
    </w:p>
    <w:p w14:paraId="19F55541" w14:textId="54BFC510" w:rsidR="00CA29A9" w:rsidRDefault="00CA29A9" w:rsidP="00CA29A9">
      <w:pPr>
        <w:pStyle w:val="Heading1"/>
      </w:pPr>
      <w:r>
        <w:t xml:space="preserve">Section </w:t>
      </w:r>
      <w:r>
        <w:t>3</w:t>
      </w:r>
      <w:r>
        <w:t xml:space="preserve">: How to Run the Project on </w:t>
      </w:r>
      <w:r w:rsidR="00990BED">
        <w:t>L</w:t>
      </w:r>
      <w:r>
        <w:t>ocalhost</w:t>
      </w:r>
    </w:p>
    <w:p w14:paraId="3681099A" w14:textId="4428C2CA" w:rsidR="00CA29A9" w:rsidRDefault="00CA29A9" w:rsidP="00CA29A9">
      <w:r>
        <w:t xml:space="preserve">Since the code can be accessible in 3 ways mentioned in </w:t>
      </w:r>
      <w:r w:rsidR="00990BED">
        <w:t>S</w:t>
      </w:r>
      <w:r>
        <w:t xml:space="preserve">ection 1, you can choose either way to download our project code. </w:t>
      </w:r>
      <w:r w:rsidR="00990BED">
        <w:t>The s</w:t>
      </w:r>
      <w:r>
        <w:t xml:space="preserve">teps below </w:t>
      </w:r>
      <w:r w:rsidR="00990BED">
        <w:t>are</w:t>
      </w:r>
      <w:r>
        <w:t xml:space="preserve"> one of the recommended methods.</w:t>
      </w:r>
    </w:p>
    <w:p w14:paraId="4429C020" w14:textId="77777777" w:rsidR="00CA29A9" w:rsidRDefault="00CA29A9" w:rsidP="00CA29A9">
      <w:pPr>
        <w:pStyle w:val="ListParagraph"/>
        <w:numPr>
          <w:ilvl w:val="0"/>
          <w:numId w:val="7"/>
        </w:numPr>
      </w:pPr>
      <w:r>
        <w:t xml:space="preserve">Download and extract “4413Project.zip”. </w:t>
      </w:r>
    </w:p>
    <w:p w14:paraId="099E5D8B" w14:textId="6AC58E81" w:rsidR="00CA29A9" w:rsidRDefault="00CA29A9" w:rsidP="00CA29A9">
      <w:pPr>
        <w:pStyle w:val="ListParagraph"/>
        <w:numPr>
          <w:ilvl w:val="0"/>
          <w:numId w:val="7"/>
        </w:numPr>
      </w:pPr>
      <w:r>
        <w:t xml:space="preserve">Navigate to </w:t>
      </w:r>
      <w:r>
        <w:t>“</w:t>
      </w:r>
      <w:r>
        <w:t>…</w:t>
      </w:r>
      <w:r w:rsidRPr="00FE7D2A">
        <w:t>\4413Project\</w:t>
      </w:r>
      <w:proofErr w:type="spellStart"/>
      <w:r w:rsidRPr="00FE7D2A">
        <w:t>src</w:t>
      </w:r>
      <w:proofErr w:type="spellEnd"/>
      <w:r w:rsidRPr="00FE7D2A">
        <w:t>\main\webapp</w:t>
      </w:r>
      <w:r>
        <w:t>\</w:t>
      </w:r>
      <w:r w:rsidRPr="00FE7D2A">
        <w:t>4413Project.war</w:t>
      </w:r>
      <w:r>
        <w:t xml:space="preserve">” and import it to Eclipse as a Maven Project with </w:t>
      </w:r>
      <w:r w:rsidR="00990BED">
        <w:t xml:space="preserve">the </w:t>
      </w:r>
      <w:r>
        <w:t>name “</w:t>
      </w:r>
      <w:proofErr w:type="gramStart"/>
      <w:r w:rsidRPr="00FE7D2A">
        <w:t>4413Project</w:t>
      </w:r>
      <w:r>
        <w:t>”</w:t>
      </w:r>
      <w:proofErr w:type="gramEnd"/>
    </w:p>
    <w:p w14:paraId="35F57A57" w14:textId="31AB9772" w:rsidR="00CA29A9" w:rsidRDefault="00CA29A9" w:rsidP="00CA29A9">
      <w:pPr>
        <w:pStyle w:val="ListParagraph"/>
        <w:numPr>
          <w:ilvl w:val="0"/>
          <w:numId w:val="7"/>
        </w:numPr>
      </w:pPr>
      <w:r>
        <w:t xml:space="preserve">Open MySQL, </w:t>
      </w:r>
      <w:r>
        <w:t>in “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localhost:3306</w:t>
      </w:r>
      <w:r w:rsidRPr="00CA29A9">
        <w:rPr>
          <w:rFonts w:ascii="Courier New" w:hAnsi="Courier New" w:cs="Courier New"/>
          <w:sz w:val="20"/>
          <w:szCs w:val="20"/>
          <w:shd w:val="clear" w:color="auto" w:fill="FFFFFF"/>
        </w:rPr>
        <w:t xml:space="preserve">” with username: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root</w:t>
      </w:r>
      <w:r w:rsidRPr="00CA29A9">
        <w:rPr>
          <w:rFonts w:ascii="Courier New" w:hAnsi="Courier New" w:cs="Courier New"/>
          <w:sz w:val="20"/>
          <w:szCs w:val="20"/>
          <w:shd w:val="clear" w:color="auto" w:fill="FFFFFF"/>
        </w:rPr>
        <w:t xml:space="preserve">, and password: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EECS4413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.</w:t>
      </w:r>
    </w:p>
    <w:p w14:paraId="572404D3" w14:textId="37F8E3E0" w:rsidR="007D083D" w:rsidRDefault="00CA29A9" w:rsidP="00CA29A9">
      <w:pPr>
        <w:pStyle w:val="ListParagraph"/>
        <w:numPr>
          <w:ilvl w:val="0"/>
          <w:numId w:val="7"/>
        </w:numPr>
      </w:pPr>
      <w:r>
        <w:t>R</w:t>
      </w:r>
      <w:r w:rsidR="007D083D">
        <w:t>un queries in “</w:t>
      </w:r>
      <w:r>
        <w:t>…\</w:t>
      </w:r>
      <w:r w:rsidR="006B7E6E" w:rsidRPr="006B7E6E">
        <w:t>4413Project\</w:t>
      </w:r>
      <w:proofErr w:type="spellStart"/>
      <w:r w:rsidR="006B7E6E" w:rsidRPr="006B7E6E">
        <w:t>src</w:t>
      </w:r>
      <w:proofErr w:type="spellEnd"/>
      <w:r w:rsidR="006B7E6E" w:rsidRPr="006B7E6E">
        <w:t>\main\webapp</w:t>
      </w:r>
      <w:r w:rsidR="006B7E6E">
        <w:t>\</w:t>
      </w:r>
      <w:proofErr w:type="spellStart"/>
      <w:r w:rsidR="007D083D">
        <w:t>project.sql</w:t>
      </w:r>
      <w:proofErr w:type="spellEnd"/>
      <w:r w:rsidR="007D083D">
        <w:t xml:space="preserve">” to create </w:t>
      </w:r>
      <w:r w:rsidR="00990BED">
        <w:t xml:space="preserve">the </w:t>
      </w:r>
      <w:r w:rsidR="007D083D">
        <w:t>“</w:t>
      </w:r>
      <w:proofErr w:type="spellStart"/>
      <w:r w:rsidR="007D083D">
        <w:t>projectdb</w:t>
      </w:r>
      <w:proofErr w:type="spellEnd"/>
      <w:r w:rsidR="007D083D">
        <w:t xml:space="preserve">” schema. </w:t>
      </w:r>
    </w:p>
    <w:p w14:paraId="544DCA7A" w14:textId="6A1AD496" w:rsidR="00CA29A9" w:rsidRDefault="00CA29A9" w:rsidP="00CA29A9">
      <w:pPr>
        <w:pStyle w:val="ListParagraph"/>
        <w:numPr>
          <w:ilvl w:val="0"/>
          <w:numId w:val="7"/>
        </w:numPr>
      </w:pPr>
      <w:r>
        <w:t>Right</w:t>
      </w:r>
      <w:r w:rsidR="00990BED">
        <w:t>-</w:t>
      </w:r>
      <w:r>
        <w:t xml:space="preserve">click on the imported </w:t>
      </w:r>
      <w:r>
        <w:t>“</w:t>
      </w:r>
      <w:r w:rsidRPr="00FE7D2A">
        <w:t>4413Project</w:t>
      </w:r>
      <w:proofErr w:type="gramStart"/>
      <w:r>
        <w:t>”</w:t>
      </w:r>
      <w:r>
        <w:t>, and</w:t>
      </w:r>
      <w:proofErr w:type="gramEnd"/>
      <w:r>
        <w:t xml:space="preserve"> select “Run as” -&gt; “Run on server”.</w:t>
      </w:r>
      <w:r w:rsidRPr="00CA29A9">
        <w:rPr>
          <w:noProof/>
        </w:rPr>
        <w:t xml:space="preserve"> </w:t>
      </w:r>
    </w:p>
    <w:p w14:paraId="7EED3461" w14:textId="61855D01" w:rsidR="00CA29A9" w:rsidRDefault="00CA29A9" w:rsidP="00CA29A9">
      <w:pPr>
        <w:pStyle w:val="ListParagraph"/>
        <w:numPr>
          <w:ilvl w:val="1"/>
          <w:numId w:val="7"/>
        </w:numPr>
      </w:pPr>
      <w:r>
        <w:rPr>
          <w:noProof/>
        </w:rPr>
        <w:lastRenderedPageBreak/>
        <w:drawing>
          <wp:inline distT="0" distB="0" distL="0" distR="0" wp14:anchorId="142AA4FD" wp14:editId="0E5EBB44">
            <wp:extent cx="4400550" cy="4545825"/>
            <wp:effectExtent l="0" t="0" r="0" b="7620"/>
            <wp:docPr id="20753418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34180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297" cy="455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9465C" w14:textId="225A715C" w:rsidR="004D179D" w:rsidRDefault="009C2982" w:rsidP="00CA29A9">
      <w:pPr>
        <w:pStyle w:val="ListParagraph"/>
        <w:numPr>
          <w:ilvl w:val="0"/>
          <w:numId w:val="7"/>
        </w:numPr>
      </w:pPr>
      <w:r>
        <w:t>O</w:t>
      </w:r>
      <w:r w:rsidR="004D179D">
        <w:t xml:space="preserve">pen </w:t>
      </w:r>
      <w:r w:rsidR="00990BED">
        <w:t xml:space="preserve">the </w:t>
      </w:r>
      <w:r w:rsidR="004D179D">
        <w:t xml:space="preserve">browser and enter to access the landing page of the project: </w:t>
      </w:r>
    </w:p>
    <w:p w14:paraId="248E0941" w14:textId="51727C72" w:rsidR="00CA29A9" w:rsidRDefault="00CA29A9" w:rsidP="00CA29A9">
      <w:pPr>
        <w:pStyle w:val="ListParagraph"/>
        <w:numPr>
          <w:ilvl w:val="1"/>
          <w:numId w:val="7"/>
        </w:numPr>
      </w:pPr>
      <w:r>
        <w:t xml:space="preserve">Either link should work: </w:t>
      </w:r>
    </w:p>
    <w:p w14:paraId="199D17C3" w14:textId="25F69B4A" w:rsidR="00CA29A9" w:rsidRDefault="00CA29A9" w:rsidP="00CA29A9">
      <w:pPr>
        <w:pStyle w:val="ListParagraph"/>
        <w:numPr>
          <w:ilvl w:val="2"/>
          <w:numId w:val="7"/>
        </w:numPr>
      </w:pPr>
      <w:hyperlink r:id="rId14" w:history="1">
        <w:r w:rsidRPr="00295D16">
          <w:rPr>
            <w:rStyle w:val="Hyperlink"/>
          </w:rPr>
          <w:t>http://localhost:8080/4413Project/</w:t>
        </w:r>
      </w:hyperlink>
      <w:r>
        <w:t xml:space="preserve"> </w:t>
      </w:r>
    </w:p>
    <w:p w14:paraId="033A62F7" w14:textId="795D5BEE" w:rsidR="004D179D" w:rsidRDefault="00CA29A9" w:rsidP="00CA29A9">
      <w:pPr>
        <w:pStyle w:val="ListParagraph"/>
        <w:numPr>
          <w:ilvl w:val="2"/>
          <w:numId w:val="7"/>
        </w:numPr>
      </w:pPr>
      <w:hyperlink r:id="rId15" w:history="1">
        <w:r w:rsidRPr="00295D16">
          <w:rPr>
            <w:rStyle w:val="Hyperlink"/>
          </w:rPr>
          <w:t>http://localhost:8080/4413Project/html/signIn.html</w:t>
        </w:r>
      </w:hyperlink>
      <w:r w:rsidR="004D179D">
        <w:t xml:space="preserve"> </w:t>
      </w:r>
    </w:p>
    <w:p w14:paraId="50600183" w14:textId="71AE44B6" w:rsidR="00B12EA7" w:rsidRDefault="00B12EA7" w:rsidP="00CA29A9">
      <w:pPr>
        <w:pStyle w:val="ListParagraph"/>
        <w:numPr>
          <w:ilvl w:val="1"/>
          <w:numId w:val="7"/>
        </w:numPr>
      </w:pPr>
      <w:r>
        <w:t xml:space="preserve">Default admin username is: </w:t>
      </w:r>
      <w:hyperlink r:id="rId16" w:history="1">
        <w:r w:rsidRPr="00B7741D">
          <w:rPr>
            <w:rStyle w:val="Hyperlink"/>
          </w:rPr>
          <w:t>admin@yorku.ca</w:t>
        </w:r>
      </w:hyperlink>
    </w:p>
    <w:p w14:paraId="36E410DB" w14:textId="566CBC2F" w:rsidR="00FE7D2A" w:rsidRPr="004D179D" w:rsidRDefault="00B12EA7" w:rsidP="00CA29A9">
      <w:pPr>
        <w:pStyle w:val="ListParagraph"/>
        <w:numPr>
          <w:ilvl w:val="1"/>
          <w:numId w:val="7"/>
        </w:numPr>
      </w:pPr>
      <w:r>
        <w:t xml:space="preserve">Default password: </w:t>
      </w:r>
      <w:r w:rsidRPr="00713369">
        <w:rPr>
          <w:b/>
          <w:bCs/>
        </w:rPr>
        <w:t>pass</w:t>
      </w:r>
    </w:p>
    <w:sectPr w:rsidR="00FE7D2A" w:rsidRPr="004D179D" w:rsidSect="007A20B4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CF330" w14:textId="77777777" w:rsidR="006A6D25" w:rsidRDefault="006A6D25" w:rsidP="004D179D">
      <w:pPr>
        <w:spacing w:after="0" w:line="240" w:lineRule="auto"/>
      </w:pPr>
      <w:r>
        <w:separator/>
      </w:r>
    </w:p>
  </w:endnote>
  <w:endnote w:type="continuationSeparator" w:id="0">
    <w:p w14:paraId="4A324275" w14:textId="77777777" w:rsidR="006A6D25" w:rsidRDefault="006A6D25" w:rsidP="004D1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1609F" w14:textId="77777777" w:rsidR="006A6D25" w:rsidRDefault="006A6D25" w:rsidP="004D179D">
      <w:pPr>
        <w:spacing w:after="0" w:line="240" w:lineRule="auto"/>
      </w:pPr>
      <w:r>
        <w:separator/>
      </w:r>
    </w:p>
  </w:footnote>
  <w:footnote w:type="continuationSeparator" w:id="0">
    <w:p w14:paraId="15608529" w14:textId="77777777" w:rsidR="006A6D25" w:rsidRDefault="006A6D25" w:rsidP="004D1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E6DE" w14:textId="5A5BB9A0" w:rsidR="004D179D" w:rsidRDefault="004D179D">
    <w:pPr>
      <w:pStyle w:val="Header"/>
    </w:pPr>
    <w:r>
      <w:t>Readme for 4413Project.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80BE5"/>
    <w:multiLevelType w:val="hybridMultilevel"/>
    <w:tmpl w:val="186EAE5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22B65"/>
    <w:multiLevelType w:val="hybridMultilevel"/>
    <w:tmpl w:val="F89615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43142"/>
    <w:multiLevelType w:val="hybridMultilevel"/>
    <w:tmpl w:val="C3B220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F435CA"/>
    <w:multiLevelType w:val="hybridMultilevel"/>
    <w:tmpl w:val="794025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EA7BF4"/>
    <w:multiLevelType w:val="hybridMultilevel"/>
    <w:tmpl w:val="4392CF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D4FED"/>
    <w:multiLevelType w:val="hybridMultilevel"/>
    <w:tmpl w:val="20722062"/>
    <w:lvl w:ilvl="0" w:tplc="D69249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EFC0095"/>
    <w:multiLevelType w:val="hybridMultilevel"/>
    <w:tmpl w:val="ECE6B2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BE8449C"/>
    <w:multiLevelType w:val="hybridMultilevel"/>
    <w:tmpl w:val="1DA828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983500">
    <w:abstractNumId w:val="0"/>
  </w:num>
  <w:num w:numId="2" w16cid:durableId="2015186522">
    <w:abstractNumId w:val="7"/>
  </w:num>
  <w:num w:numId="3" w16cid:durableId="1661344253">
    <w:abstractNumId w:val="1"/>
  </w:num>
  <w:num w:numId="4" w16cid:durableId="1681350975">
    <w:abstractNumId w:val="6"/>
  </w:num>
  <w:num w:numId="5" w16cid:durableId="1277565741">
    <w:abstractNumId w:val="2"/>
  </w:num>
  <w:num w:numId="6" w16cid:durableId="1173107412">
    <w:abstractNumId w:val="4"/>
  </w:num>
  <w:num w:numId="7" w16cid:durableId="999844369">
    <w:abstractNumId w:val="5"/>
  </w:num>
  <w:num w:numId="8" w16cid:durableId="9958429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MwMzI1NzU2NrZU0lEKTi0uzszPAymwqAUA1Ib8ziwAAAA="/>
  </w:docVars>
  <w:rsids>
    <w:rsidRoot w:val="004D179D"/>
    <w:rsid w:val="00163638"/>
    <w:rsid w:val="00325B7B"/>
    <w:rsid w:val="004D179D"/>
    <w:rsid w:val="004E5E19"/>
    <w:rsid w:val="005270E8"/>
    <w:rsid w:val="006A6D25"/>
    <w:rsid w:val="006B7E6E"/>
    <w:rsid w:val="006C2ABE"/>
    <w:rsid w:val="00713369"/>
    <w:rsid w:val="007A20B4"/>
    <w:rsid w:val="007D083D"/>
    <w:rsid w:val="00806ED7"/>
    <w:rsid w:val="00890365"/>
    <w:rsid w:val="008A3E1C"/>
    <w:rsid w:val="00913B1D"/>
    <w:rsid w:val="00990BED"/>
    <w:rsid w:val="009A3FD6"/>
    <w:rsid w:val="009C2982"/>
    <w:rsid w:val="00B118D6"/>
    <w:rsid w:val="00B12EA7"/>
    <w:rsid w:val="00CA29A9"/>
    <w:rsid w:val="00CE6D28"/>
    <w:rsid w:val="00DA164E"/>
    <w:rsid w:val="00E95473"/>
    <w:rsid w:val="00EE0F3E"/>
    <w:rsid w:val="00FA0D06"/>
    <w:rsid w:val="00FE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59E2"/>
  <w15:chartTrackingRefBased/>
  <w15:docId w15:val="{8DAB58CD-E264-4190-AF95-0F07591E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79D"/>
  </w:style>
  <w:style w:type="paragraph" w:styleId="Footer">
    <w:name w:val="footer"/>
    <w:basedOn w:val="Normal"/>
    <w:link w:val="Foot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79D"/>
  </w:style>
  <w:style w:type="paragraph" w:styleId="ListParagraph">
    <w:name w:val="List Paragraph"/>
    <w:basedOn w:val="Normal"/>
    <w:uiPriority w:val="34"/>
    <w:qFormat/>
    <w:rsid w:val="004D17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17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9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29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GameDevConnor/4413Project" TargetMode="External"/><Relationship Id="rId12" Type="http://schemas.openxmlformats.org/officeDocument/2006/relationships/hyperlink" Target="mailto:admin@yorku.ca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admin@yorku.c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8080/4413Project/html/signI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localhost:8080/4413Project/html/signIn.html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localhost:8080/4413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yun Zhang</dc:creator>
  <cp:keywords/>
  <dc:description/>
  <cp:lastModifiedBy>Yunyun Zhang</cp:lastModifiedBy>
  <cp:revision>15</cp:revision>
  <dcterms:created xsi:type="dcterms:W3CDTF">2023-12-19T07:54:00Z</dcterms:created>
  <dcterms:modified xsi:type="dcterms:W3CDTF">2023-12-19T14:48:00Z</dcterms:modified>
</cp:coreProperties>
</file>